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306F5" w:rsidRDefault="008473D1">
      <w:pPr>
        <w:pStyle w:val="2"/>
      </w:pPr>
      <w:bookmarkStart w:id="0" w:name="отчет-по-лабораторной-работе-2"/>
      <w:bookmarkStart w:id="1" w:name="_GoBack"/>
      <w:bookmarkEnd w:id="1"/>
      <w:r>
        <w:t>ОТЧЕТ ПО ЛАБОРАТОРНОЙ РАБОТЕ №2</w:t>
      </w:r>
    </w:p>
    <w:p w:rsidR="00D306F5" w:rsidRDefault="008473D1">
      <w:pPr>
        <w:pStyle w:val="3"/>
      </w:pPr>
      <w:bookmarkStart w:id="2" w:name="введение-в-работу-с-octave"/>
      <w:r>
        <w:t>«Введение в работу с Octave»</w:t>
      </w:r>
    </w:p>
    <w:p w:rsidR="00D306F5" w:rsidRDefault="008473D1">
      <w:pPr>
        <w:pStyle w:val="FirstParagraph"/>
      </w:pPr>
      <w:r>
        <w:t>Выполнил: Студент группы НПМмд-02-20 Конюхов Роман</w:t>
      </w:r>
    </w:p>
    <w:p w:rsidR="00D306F5" w:rsidRDefault="008473D1">
      <w:pPr>
        <w:pStyle w:val="3"/>
      </w:pPr>
      <w:bookmarkStart w:id="3" w:name="цель-работы"/>
      <w:bookmarkEnd w:id="2"/>
      <w:r>
        <w:t>Цель работы</w:t>
      </w:r>
    </w:p>
    <w:p w:rsidR="00D306F5" w:rsidRDefault="008473D1">
      <w:pPr>
        <w:pStyle w:val="FirstParagraph"/>
      </w:pPr>
      <w:r>
        <w:t>Ознакомится с основными операциями для работы в Octave.</w:t>
      </w:r>
    </w:p>
    <w:p w:rsidR="00D306F5" w:rsidRDefault="008473D1">
      <w:pPr>
        <w:pStyle w:val="2"/>
      </w:pPr>
      <w:bookmarkStart w:id="4" w:name="ход-работы"/>
      <w:bookmarkEnd w:id="3"/>
      <w:bookmarkEnd w:id="0"/>
      <w:r>
        <w:t>Ход работы</w:t>
      </w:r>
    </w:p>
    <w:p w:rsidR="00D306F5" w:rsidRDefault="008473D1">
      <w:pPr>
        <w:pStyle w:val="4"/>
      </w:pPr>
      <w:bookmarkStart w:id="5" w:name="простейшие-операции"/>
      <w:r>
        <w:t>1. Простейшие операции</w:t>
      </w:r>
    </w:p>
    <w:p w:rsidR="00D306F5" w:rsidRDefault="008473D1">
      <w:pPr>
        <w:pStyle w:val="FirstParagraph"/>
      </w:pPr>
      <w:r>
        <w:t>Включим журналирование сессии. Продемонстрируем, что Octave можно использовать как простейший калькулятор. Для этого вычислим выражение, зададим вектор и ковектор, а также матрицу.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8225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2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1 Окно Octave 1</w:t>
      </w:r>
    </w:p>
    <w:p w:rsidR="00D306F5" w:rsidRDefault="008473D1">
      <w:pPr>
        <w:pStyle w:val="4"/>
      </w:pPr>
      <w:bookmarkStart w:id="6" w:name="операции-с-векторами"/>
      <w:bookmarkEnd w:id="5"/>
      <w:r>
        <w:t>2. Операции с векторами</w:t>
      </w:r>
    </w:p>
    <w:p w:rsidR="00D306F5" w:rsidRDefault="008473D1">
      <w:pPr>
        <w:pStyle w:val="FirstParagraph"/>
      </w:pPr>
      <w:r>
        <w:t>Зададим два вектора-столбца,</w:t>
      </w:r>
      <w:r>
        <w:t xml:space="preserve"> выполним операции сложения векторов, Скалярное умножение, Векторное умножение и вычислим норму вектора.</w:t>
      </w:r>
    </w:p>
    <w:p w:rsidR="00D306F5" w:rsidRDefault="008473D1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749594" cy="45208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452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2 Окно Octave 2</w:t>
      </w:r>
    </w:p>
    <w:p w:rsidR="00D306F5" w:rsidRDefault="008473D1">
      <w:pPr>
        <w:pStyle w:val="4"/>
      </w:pPr>
      <w:bookmarkStart w:id="7" w:name="вычисление-проектора"/>
      <w:bookmarkEnd w:id="6"/>
      <w:r>
        <w:t>3. Вычисление проектора</w:t>
      </w:r>
    </w:p>
    <w:p w:rsidR="00D306F5" w:rsidRDefault="008473D1">
      <w:pPr>
        <w:pStyle w:val="FirstParagraph"/>
      </w:pPr>
      <w:r>
        <w:t>Введём два вектора-строки. Вычислим проекцию вектора u на вектор v.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3382640" cy="204620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2640" cy="204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3 Окно Octave 3</w:t>
      </w:r>
    </w:p>
    <w:p w:rsidR="00D306F5" w:rsidRDefault="008473D1">
      <w:pPr>
        <w:pStyle w:val="4"/>
      </w:pPr>
      <w:bookmarkStart w:id="8" w:name="матричные-операции"/>
      <w:bookmarkEnd w:id="7"/>
      <w:r>
        <w:lastRenderedPageBreak/>
        <w:t xml:space="preserve">4. Матричные </w:t>
      </w:r>
      <w:r>
        <w:t>операции</w:t>
      </w:r>
    </w:p>
    <w:p w:rsidR="00D306F5" w:rsidRDefault="008473D1">
      <w:pPr>
        <w:pStyle w:val="FirstParagraph"/>
      </w:pPr>
      <w:r>
        <w:t>Введём матрицы Â и B̂. Вычислим произведение матриц ÂB̂, затем вычислим произведение матриц B̂TÂ. Вычислим 2Â − 4Î. Найдём определитель | Â |, обратную матрицу Â−1, собственные значения и ранг матрицы.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3050131" cy="508355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0131" cy="5083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4 Окно Octave 4</w:t>
      </w:r>
    </w:p>
    <w:p w:rsidR="00D306F5" w:rsidRDefault="008473D1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698439" cy="386222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8439" cy="3862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5 Окно Oc</w:t>
      </w:r>
      <w:r>
        <w:t>tave 5</w:t>
      </w:r>
    </w:p>
    <w:p w:rsidR="00D306F5" w:rsidRDefault="008473D1">
      <w:pPr>
        <w:pStyle w:val="4"/>
      </w:pPr>
      <w:bookmarkStart w:id="9" w:name="построение-простейших-графиков"/>
      <w:bookmarkEnd w:id="8"/>
      <w:r>
        <w:t>5. Построение простейших графиков</w:t>
      </w:r>
    </w:p>
    <w:p w:rsidR="00D306F5" w:rsidRDefault="008473D1">
      <w:pPr>
        <w:pStyle w:val="FirstParagraph"/>
      </w:pPr>
      <w:r>
        <w:t>Построим график функции sin x на интервале [0, 2π]. Создадим вектор значений x, зададим вектор y = sin x, построим график. В результате получим следующий график. Затем улучшим внешний вид графика. Зададим красный цв</w:t>
      </w:r>
      <w:r>
        <w:t>ет для линии и сделаем её потолще, подгоним диапазон осей, нарисуем сетку, подпишем оси, сделаем заголовок графика и зададим легенду.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3190808" cy="2129337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212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6 Окно Octave 6</w:t>
      </w:r>
    </w:p>
    <w:p w:rsidR="00D306F5" w:rsidRDefault="008473D1">
      <w:pPr>
        <w:pStyle w:val="a0"/>
      </w:pPr>
      <w:r>
        <w:t>Сначала был получен следующий график:</w:t>
      </w:r>
    </w:p>
    <w:p w:rsidR="00D306F5" w:rsidRDefault="008473D1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22757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g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7 Окно Octave 7</w:t>
      </w:r>
    </w:p>
    <w:p w:rsidR="00D306F5" w:rsidRDefault="008473D1">
      <w:pPr>
        <w:pStyle w:val="a0"/>
      </w:pPr>
      <w:r>
        <w:t>Затем получили более красивый и наглядный график заданной функции: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310555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g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8 Окно Octave 8</w:t>
      </w:r>
    </w:p>
    <w:p w:rsidR="00D306F5" w:rsidRDefault="008473D1">
      <w:pPr>
        <w:pStyle w:val="4"/>
      </w:pPr>
      <w:bookmarkStart w:id="10" w:name="два-графика-на-одном-чертеже"/>
      <w:bookmarkEnd w:id="9"/>
      <w:r>
        <w:t>6. Два графика на одном чертеже</w:t>
      </w:r>
    </w:p>
    <w:p w:rsidR="00D306F5" w:rsidRDefault="008473D1">
      <w:pPr>
        <w:pStyle w:val="FirstParagraph"/>
      </w:pPr>
      <w:r>
        <w:t>Для того чтобы начертить два графика на одном чертеже, нужно использовать команду hold on. Сделаем один график, затем добавим график р</w:t>
      </w:r>
      <w:r>
        <w:t>егрессии, зададим сетку, оси и легенду.</w:t>
      </w:r>
    </w:p>
    <w:p w:rsidR="00D306F5" w:rsidRDefault="008473D1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2749594" cy="2289197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594" cy="2289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9 Окно Octave 9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3568078" cy="352971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g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078" cy="352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10 Окно Octave 10</w:t>
      </w:r>
    </w:p>
    <w:p w:rsidR="00D306F5" w:rsidRDefault="008473D1">
      <w:pPr>
        <w:pStyle w:val="4"/>
      </w:pPr>
      <w:bookmarkStart w:id="11" w:name="график-yx2-sin-x"/>
      <w:bookmarkEnd w:id="10"/>
      <w:r>
        <w:t>7. График y=x^2 sin x</w:t>
      </w:r>
    </w:p>
    <w:p w:rsidR="00D306F5" w:rsidRDefault="008473D1">
      <w:pPr>
        <w:pStyle w:val="FirstParagraph"/>
      </w:pPr>
      <w:r>
        <w:t>Зададим вектор x ⃗. Построим график y=x^2 sin x, используя поэлементное возведение в степень .^ и поэлементное умножение .*. Сохраним графики в ви</w:t>
      </w:r>
      <w:r>
        <w:t>де файлов.</w:t>
      </w:r>
    </w:p>
    <w:p w:rsidR="00D306F5" w:rsidRDefault="008473D1">
      <w:pPr>
        <w:pStyle w:val="a0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1455183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8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5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11 Окно Octave 11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297866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g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12 Окно Octave 12</w:t>
      </w:r>
    </w:p>
    <w:p w:rsidR="00D306F5" w:rsidRDefault="008473D1">
      <w:pPr>
        <w:pStyle w:val="4"/>
      </w:pPr>
      <w:bookmarkStart w:id="12" w:name="сравнение-циклов-и-операций-с-векторами"/>
      <w:bookmarkEnd w:id="11"/>
      <w:r>
        <w:t>8. Сравнение циклов и операций с векторами</w:t>
      </w:r>
    </w:p>
    <w:p w:rsidR="00D306F5" w:rsidRDefault="008473D1">
      <w:pPr>
        <w:pStyle w:val="FirstParagraph"/>
      </w:pPr>
      <w:r>
        <w:t>Сравним эффективность работы с циклами и операций с векторами. Для этого вычислим сумму: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601074" cy="49236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s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74" cy="492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 xml:space="preserve">Очистим память и рабочую область фигуры, вычислим сумму с помощью цикла, создадим файл loop_for.m, функции tic и toc служат для запуска и остановки таймера, запустим файл loop_for.m. Вычислим сумму с помощью операций с векторами. Создадим файл loop_vec.m, </w:t>
      </w:r>
      <w:r>
        <w:t>запустим его. Завершим запись в файл.</w:t>
      </w:r>
    </w:p>
    <w:p w:rsidR="00D306F5" w:rsidRDefault="008473D1">
      <w:pPr>
        <w:pStyle w:val="5"/>
      </w:pPr>
      <w:bookmarkStart w:id="13" w:name="X8f407626da65c73eae472821d995b854cd4114d"/>
      <w:r>
        <w:lastRenderedPageBreak/>
        <w:t>Ниже мы можем наблюдать, что с помощью векторов компьютер вычисляет заданную сумму намного быстрее.</w:t>
      </w:r>
    </w:p>
    <w:p w:rsidR="00D306F5" w:rsidRDefault="008473D1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2372324" cy="245545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2324" cy="245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13 Окно Octave 13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2839116" cy="207818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1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207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14 Окно Octave 14</w:t>
      </w:r>
    </w:p>
    <w:p w:rsidR="00D306F5" w:rsidRDefault="008473D1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3344274" cy="735356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1пк\Desktop\Учёба%20РУДН%205%20курс\2%20модуль\Научное%20программирование\Скрины\лаб2\Lab2.1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4274" cy="73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306F5" w:rsidRDefault="008473D1">
      <w:pPr>
        <w:pStyle w:val="a0"/>
      </w:pPr>
      <w:r>
        <w:t>Рис. 15 Окно Octave 15</w:t>
      </w:r>
    </w:p>
    <w:p w:rsidR="00D306F5" w:rsidRDefault="008473D1">
      <w:pPr>
        <w:pStyle w:val="3"/>
      </w:pPr>
      <w:bookmarkStart w:id="14" w:name="вывод"/>
      <w:bookmarkEnd w:id="13"/>
      <w:bookmarkEnd w:id="12"/>
      <w:r>
        <w:t>Вывод</w:t>
      </w:r>
    </w:p>
    <w:p w:rsidR="00D306F5" w:rsidRDefault="008473D1">
      <w:pPr>
        <w:pStyle w:val="FirstParagraph"/>
      </w:pPr>
      <w:r>
        <w:t>В ходе выполнения данной работы я ознакомился с основными операциями для работы в Octave.</w:t>
      </w:r>
    </w:p>
    <w:bookmarkEnd w:id="14"/>
    <w:bookmarkEnd w:id="4"/>
    <w:sectPr w:rsidR="00D306F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8473D1">
      <w:pPr>
        <w:spacing w:after="0"/>
      </w:pPr>
      <w:r>
        <w:separator/>
      </w:r>
    </w:p>
  </w:endnote>
  <w:endnote w:type="continuationSeparator" w:id="0">
    <w:p w:rsidR="00000000" w:rsidRDefault="008473D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306F5" w:rsidRDefault="008473D1">
      <w:r>
        <w:separator/>
      </w:r>
    </w:p>
  </w:footnote>
  <w:footnote w:type="continuationSeparator" w:id="0">
    <w:p w:rsidR="00D306F5" w:rsidRDefault="008473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B8DA3D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473D1"/>
    <w:rsid w:val="008D6863"/>
    <w:rsid w:val="00B86B75"/>
    <w:rsid w:val="00BC48D5"/>
    <w:rsid w:val="00C36279"/>
    <w:rsid w:val="00D306F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4196AABC-1D0D-4723-ACFC-D24C23F991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407</Words>
  <Characters>2321</Characters>
  <Application>Microsoft Office Word</Application>
  <DocSecurity>0</DocSecurity>
  <Lines>19</Lines>
  <Paragraphs>5</Paragraphs>
  <ScaleCrop>false</ScaleCrop>
  <Company/>
  <LinksUpToDate>false</LinksUpToDate>
  <CharactersWithSpaces>2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оман Конюхов</dc:creator>
  <cp:keywords/>
  <cp:lastModifiedBy>Роман Конюхов</cp:lastModifiedBy>
  <cp:revision>2</cp:revision>
  <dcterms:created xsi:type="dcterms:W3CDTF">2020-11-28T15:26:00Z</dcterms:created>
  <dcterms:modified xsi:type="dcterms:W3CDTF">2020-11-28T15:26:00Z</dcterms:modified>
</cp:coreProperties>
</file>